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</w:rPr>
      </w:pP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A3F" w:rsidRPr="007F6E31">
        <w:rPr>
          <w:rFonts w:ascii="Arial" w:hAnsi="Arial" w:cs="Arial"/>
          <w:noProof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503C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="00A9094A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010A0" w:rsidRDefault="00A824CA" w:rsidP="00D570AD">
                            <w:pPr>
                              <w:pStyle w:val="Title"/>
                            </w:pPr>
                            <w:r w:rsidRPr="000010A0">
                              <w:t>Toolkit</w:t>
                            </w:r>
                            <w:r w:rsidR="00965F87" w:rsidRPr="000010A0">
                              <w:t xml:space="preserve">: </w:t>
                            </w:r>
                            <w:r w:rsidR="0037796C" w:rsidRPr="000010A0">
                              <w:t xml:space="preserve">Date </w:t>
                            </w:r>
                            <w:r w:rsidR="0037796C" w:rsidRPr="00D570AD">
                              <w:t>Mar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010A0" w:rsidRDefault="00A824CA" w:rsidP="00D570AD">
                      <w:pPr>
                        <w:pStyle w:val="Title"/>
                      </w:pPr>
                      <w:r w:rsidRPr="000010A0">
                        <w:t>Toolkit</w:t>
                      </w:r>
                      <w:r w:rsidR="00965F87" w:rsidRPr="000010A0">
                        <w:t xml:space="preserve">: </w:t>
                      </w:r>
                      <w:r w:rsidR="0037796C" w:rsidRPr="000010A0">
                        <w:t xml:space="preserve">Date </w:t>
                      </w:r>
                      <w:r w:rsidR="0037796C" w:rsidRPr="00D570AD">
                        <w:t>Marking</w:t>
                      </w:r>
                    </w:p>
                  </w:txbxContent>
                </v:textbox>
              </v:rect>
            </w:pict>
          </mc:Fallback>
        </mc:AlternateContent>
      </w:r>
      <w:r w:rsidR="000824D0" w:rsidRPr="007F6E31">
        <w:rPr>
          <w:rFonts w:ascii="Arial" w:hAnsi="Arial" w:cs="Arial"/>
          <w:noProof/>
        </w:rPr>
        <w:t>Col</w:t>
      </w:r>
      <w:r w:rsidR="000824D0" w:rsidRPr="00817830">
        <w:rPr>
          <w:rFonts w:ascii="Arial" w:hAnsi="Arial" w:cs="Arial"/>
          <w:noProof/>
        </w:rPr>
        <w:t>d</w:t>
      </w:r>
      <w:r w:rsidR="00965F87" w:rsidRPr="00817830">
        <w:rPr>
          <w:rFonts w:ascii="Arial" w:hAnsi="Arial" w:cs="Arial"/>
          <w:noProof/>
        </w:rPr>
        <w:t>, ready-to-eat</w:t>
      </w:r>
      <w:r w:rsidR="000824D0" w:rsidRPr="00817830">
        <w:rPr>
          <w:rFonts w:ascii="Arial" w:hAnsi="Arial" w:cs="Arial"/>
          <w:noProof/>
        </w:rPr>
        <w:t xml:space="preserve"> </w:t>
      </w:r>
      <w:r w:rsidR="00FB31E6" w:rsidRPr="00817830">
        <w:rPr>
          <w:rFonts w:ascii="Arial" w:hAnsi="Arial" w:cs="Arial"/>
          <w:noProof/>
        </w:rPr>
        <w:t>T</w:t>
      </w:r>
      <w:r w:rsidR="00742C69" w:rsidRPr="00817830">
        <w:rPr>
          <w:rFonts w:ascii="Arial" w:hAnsi="Arial" w:cs="Arial"/>
          <w:noProof/>
        </w:rPr>
        <w:t xml:space="preserve">ime/Temperature Control for Safety (TCS) </w:t>
      </w:r>
      <w:r w:rsidR="000824D0" w:rsidRPr="00817830">
        <w:rPr>
          <w:rFonts w:ascii="Arial" w:hAnsi="Arial" w:cs="Arial"/>
          <w:noProof/>
        </w:rPr>
        <w:t xml:space="preserve">food </w:t>
      </w:r>
      <w:r w:rsidR="00D71004" w:rsidRPr="00817830">
        <w:rPr>
          <w:rFonts w:ascii="Arial" w:hAnsi="Arial" w:cs="Arial"/>
          <w:i/>
          <w:iCs/>
          <w:noProof/>
        </w:rPr>
        <w:t>prepared</w:t>
      </w:r>
      <w:r w:rsidR="00D71004" w:rsidRPr="00817830">
        <w:rPr>
          <w:rFonts w:ascii="Arial" w:hAnsi="Arial" w:cs="Arial"/>
          <w:noProof/>
        </w:rPr>
        <w:t xml:space="preserve"> in the establishment or </w:t>
      </w:r>
      <w:r w:rsidR="008A4E64" w:rsidRPr="00817830">
        <w:rPr>
          <w:rFonts w:ascii="Arial" w:hAnsi="Arial" w:cs="Arial"/>
          <w:noProof/>
        </w:rPr>
        <w:t xml:space="preserve">in an </w:t>
      </w:r>
      <w:r w:rsidR="008A4E64" w:rsidRPr="00817830">
        <w:rPr>
          <w:rFonts w:ascii="Arial" w:hAnsi="Arial" w:cs="Arial"/>
          <w:i/>
          <w:iCs/>
          <w:noProof/>
        </w:rPr>
        <w:t>opened</w:t>
      </w:r>
      <w:r w:rsidR="00F952EE" w:rsidRPr="00817830">
        <w:rPr>
          <w:rFonts w:ascii="Arial" w:hAnsi="Arial" w:cs="Arial"/>
          <w:i/>
          <w:iCs/>
          <w:noProof/>
        </w:rPr>
        <w:t>/unsealed</w:t>
      </w:r>
      <w:r w:rsidR="008A4E64" w:rsidRPr="00817830">
        <w:rPr>
          <w:rFonts w:ascii="Arial" w:hAnsi="Arial" w:cs="Arial"/>
          <w:noProof/>
        </w:rPr>
        <w:t xml:space="preserve"> </w:t>
      </w:r>
      <w:r w:rsidR="00D71004" w:rsidRPr="00817830">
        <w:rPr>
          <w:rFonts w:ascii="Arial" w:hAnsi="Arial" w:cs="Arial"/>
          <w:noProof/>
        </w:rPr>
        <w:t xml:space="preserve">commercial </w:t>
      </w:r>
      <w:r w:rsidR="008A4E64" w:rsidRPr="00817830">
        <w:rPr>
          <w:rFonts w:ascii="Arial" w:hAnsi="Arial" w:cs="Arial"/>
          <w:noProof/>
        </w:rPr>
        <w:t xml:space="preserve">package </w:t>
      </w:r>
      <w:r w:rsidR="000824D0" w:rsidRPr="00817830">
        <w:rPr>
          <w:rFonts w:ascii="Arial" w:hAnsi="Arial" w:cs="Arial"/>
          <w:noProof/>
        </w:rPr>
        <w:t xml:space="preserve">must be </w:t>
      </w:r>
      <w:r w:rsidR="00654EDC" w:rsidRPr="00817830">
        <w:rPr>
          <w:rFonts w:ascii="Arial" w:hAnsi="Arial" w:cs="Arial"/>
          <w:noProof/>
        </w:rPr>
        <w:t>served, sold, frozen, or discarded within seven days</w:t>
      </w:r>
      <w:r w:rsidR="00FB31E6" w:rsidRPr="00817830">
        <w:rPr>
          <w:rFonts w:ascii="Arial" w:hAnsi="Arial" w:cs="Arial"/>
          <w:noProof/>
        </w:rPr>
        <w:t xml:space="preserve"> to reduce </w:t>
      </w:r>
      <w:r w:rsidR="00A075EC" w:rsidRPr="00817830">
        <w:rPr>
          <w:rFonts w:ascii="Arial" w:hAnsi="Arial" w:cs="Arial"/>
          <w:i/>
          <w:iCs/>
          <w:noProof/>
        </w:rPr>
        <w:t>Listeria</w:t>
      </w:r>
      <w:r w:rsidR="00FB31E6" w:rsidRPr="00817830">
        <w:rPr>
          <w:rFonts w:ascii="Arial" w:hAnsi="Arial" w:cs="Arial"/>
          <w:noProof/>
        </w:rPr>
        <w:t xml:space="preserve"> bacteria. </w:t>
      </w:r>
      <w:r w:rsidR="00A075EC" w:rsidRPr="00817830">
        <w:rPr>
          <w:rFonts w:ascii="Arial" w:hAnsi="Arial" w:cs="Arial"/>
          <w:noProof/>
        </w:rPr>
        <w:t>Refrigerated TCS</w:t>
      </w:r>
      <w:r w:rsidR="008A4E64" w:rsidRPr="00817830">
        <w:rPr>
          <w:rFonts w:ascii="Arial" w:hAnsi="Arial" w:cs="Arial"/>
          <w:noProof/>
        </w:rPr>
        <w:t xml:space="preserve"> food</w:t>
      </w:r>
      <w:r w:rsidR="00FB31E6" w:rsidRPr="00817830">
        <w:rPr>
          <w:rFonts w:ascii="Arial" w:hAnsi="Arial" w:cs="Arial"/>
          <w:noProof/>
        </w:rPr>
        <w:t xml:space="preserve"> </w:t>
      </w:r>
      <w:r w:rsidR="00F47292" w:rsidRPr="00817830">
        <w:rPr>
          <w:rFonts w:ascii="Arial" w:hAnsi="Arial" w:cs="Arial"/>
          <w:noProof/>
        </w:rPr>
        <w:t xml:space="preserve">that is </w:t>
      </w:r>
      <w:r w:rsidR="00240C8D" w:rsidRPr="00817830">
        <w:rPr>
          <w:rFonts w:ascii="Arial" w:hAnsi="Arial" w:cs="Arial"/>
          <w:noProof/>
        </w:rPr>
        <w:t>stored more than 24</w:t>
      </w:r>
      <w:r w:rsidR="00DC3E1A" w:rsidRPr="00817830">
        <w:rPr>
          <w:rFonts w:ascii="Arial" w:hAnsi="Arial" w:cs="Arial"/>
          <w:noProof/>
        </w:rPr>
        <w:t> </w:t>
      </w:r>
      <w:r w:rsidR="00240C8D" w:rsidRPr="00817830">
        <w:rPr>
          <w:rFonts w:ascii="Arial" w:hAnsi="Arial" w:cs="Arial"/>
          <w:noProof/>
        </w:rPr>
        <w:t xml:space="preserve">hours </w:t>
      </w:r>
      <w:r w:rsidR="00FB31E6" w:rsidRPr="00817830">
        <w:rPr>
          <w:rFonts w:ascii="Arial" w:hAnsi="Arial" w:cs="Arial"/>
          <w:noProof/>
        </w:rPr>
        <w:t>must be marked with either a prep/open date or discard date</w:t>
      </w:r>
      <w:r w:rsidR="00965F87" w:rsidRPr="00817830">
        <w:rPr>
          <w:rFonts w:ascii="Arial" w:hAnsi="Arial" w:cs="Arial"/>
          <w:noProof/>
        </w:rPr>
        <w:t xml:space="preserve"> to ensure </w:t>
      </w:r>
      <w:r w:rsidR="00C87EFF" w:rsidRPr="00817830">
        <w:rPr>
          <w:rFonts w:ascii="Arial" w:hAnsi="Arial" w:cs="Arial"/>
          <w:noProof/>
        </w:rPr>
        <w:t>it is</w:t>
      </w:r>
      <w:r w:rsidR="00FB31E6" w:rsidRPr="00817830">
        <w:rPr>
          <w:rFonts w:ascii="Arial" w:hAnsi="Arial" w:cs="Arial"/>
          <w:noProof/>
        </w:rPr>
        <w:t xml:space="preserve"> used or frozen </w:t>
      </w:r>
      <w:r w:rsidR="00965F87" w:rsidRPr="00817830">
        <w:rPr>
          <w:rFonts w:ascii="Arial" w:hAnsi="Arial" w:cs="Arial"/>
          <w:noProof/>
        </w:rPr>
        <w:t xml:space="preserve">within </w:t>
      </w:r>
      <w:r w:rsidR="00965F87" w:rsidRPr="00817830">
        <w:rPr>
          <w:rFonts w:ascii="Arial" w:hAnsi="Arial" w:cs="Arial"/>
          <w:b/>
          <w:bCs/>
          <w:noProof/>
        </w:rPr>
        <w:t>seven days</w:t>
      </w:r>
      <w:r w:rsidR="00FB31E6" w:rsidRPr="00817830">
        <w:rPr>
          <w:rFonts w:ascii="Arial" w:hAnsi="Arial" w:cs="Arial"/>
          <w:noProof/>
        </w:rPr>
        <w:t xml:space="preserve">. </w:t>
      </w:r>
      <w:r w:rsidR="00CB2E35" w:rsidRPr="00817830">
        <w:rPr>
          <w:rFonts w:ascii="Arial" w:hAnsi="Arial" w:cs="Arial"/>
        </w:rPr>
        <w:t xml:space="preserve">This document is provided to help </w:t>
      </w:r>
      <w:r w:rsidR="00C06846" w:rsidRPr="00817830">
        <w:rPr>
          <w:rFonts w:ascii="Arial" w:hAnsi="Arial" w:cs="Arial"/>
        </w:rPr>
        <w:t xml:space="preserve">review procedures and </w:t>
      </w:r>
      <w:r w:rsidR="00CB2E35" w:rsidRPr="00817830">
        <w:rPr>
          <w:rFonts w:ascii="Arial" w:hAnsi="Arial" w:cs="Arial"/>
        </w:rPr>
        <w:t>train staff</w:t>
      </w:r>
      <w:r w:rsidR="00965F87" w:rsidRPr="00817830">
        <w:rPr>
          <w:rFonts w:ascii="Arial" w:hAnsi="Arial" w:cs="Arial"/>
        </w:rPr>
        <w:t>.</w:t>
      </w:r>
      <w:r w:rsidR="00240C8D" w:rsidRPr="00817830">
        <w:rPr>
          <w:rFonts w:ascii="Arial" w:hAnsi="Arial" w:cs="Arial"/>
          <w:noProof/>
        </w:rPr>
        <w:t xml:space="preserve"> </w:t>
      </w:r>
      <w:r w:rsidR="00A974E3" w:rsidRPr="00817830">
        <w:rPr>
          <w:rFonts w:ascii="Arial" w:hAnsi="Arial" w:cs="Arial"/>
          <w:noProof/>
        </w:rPr>
        <w:t>See page 2 for a list of e</w:t>
      </w:r>
      <w:r w:rsidR="00135CD8" w:rsidRPr="00817830">
        <w:rPr>
          <w:rFonts w:ascii="Arial" w:hAnsi="Arial" w:cs="Arial"/>
          <w:noProof/>
        </w:rPr>
        <w:t xml:space="preserve">xempt </w:t>
      </w:r>
      <w:r w:rsidR="00400094" w:rsidRPr="00817830">
        <w:rPr>
          <w:rFonts w:ascii="Arial" w:hAnsi="Arial" w:cs="Arial"/>
          <w:noProof/>
        </w:rPr>
        <w:t>f</w:t>
      </w:r>
      <w:r w:rsidR="00135CD8" w:rsidRPr="00817830">
        <w:rPr>
          <w:rFonts w:ascii="Arial" w:hAnsi="Arial" w:cs="Arial"/>
          <w:noProof/>
        </w:rPr>
        <w:t>oods.</w:t>
      </w:r>
    </w:p>
    <w:p w14:paraId="54260245" w14:textId="2933D010" w:rsidR="00622A45" w:rsidRPr="00622A45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</w:rPr>
      </w:pPr>
      <w:r w:rsidRPr="00622A45">
        <w:rPr>
          <w:rFonts w:ascii="Arial" w:hAnsi="Arial" w:cs="Arial"/>
          <w:b/>
          <w:bCs/>
          <w:noProof/>
        </w:rPr>
        <w:t>Note</w:t>
      </w:r>
      <w:r w:rsidRPr="00622A45">
        <w:rPr>
          <w:rFonts w:ascii="Arial" w:hAnsi="Arial" w:cs="Arial"/>
          <w:noProof/>
        </w:rPr>
        <w:t>: Use this document</w:t>
      </w:r>
      <w:r w:rsidRPr="00622A45">
        <w:rPr>
          <w:rFonts w:ascii="Arial" w:hAnsi="Arial" w:cs="Arial"/>
        </w:rPr>
        <w:t xml:space="preserve"> to help your establishment maintain AMC. Be sure to work with your </w:t>
      </w:r>
      <w:hyperlink r:id="rId16" w:tgtFrame="_blank" w:tooltip="https://doh.wa.gov/community-and-environment/food/local-food-safety-contacts" w:history="1">
        <w:r w:rsidRPr="00622A45">
          <w:rPr>
            <w:rStyle w:val="Hyperlink"/>
            <w:rFonts w:ascii="Arial" w:hAnsi="Arial" w:cs="Arial"/>
            <w:color w:val="4472C4" w:themeColor="accent5"/>
          </w:rPr>
          <w:t>local health jurisdiction</w:t>
        </w:r>
      </w:hyperlink>
      <w:r w:rsidRPr="00622A45">
        <w:rPr>
          <w:rFonts w:ascii="Arial" w:hAnsi="Arial" w:cs="Arial"/>
        </w:rPr>
        <w:t xml:space="preserve"> for any additional information or approvals as needed</w:t>
      </w:r>
      <w:r w:rsidRPr="00622A45">
        <w:rPr>
          <w:rFonts w:ascii="Arial" w:hAnsi="Arial" w:cs="Arial"/>
          <w:iCs/>
        </w:rPr>
        <w:t>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480CF422" w:rsidR="001F2D47" w:rsidRPr="008D03A2" w:rsidRDefault="00A52D85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4F62CB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  <w:p w14:paraId="5DDF8C26" w14:textId="1335A41C" w:rsidR="000824D0" w:rsidRPr="000C079B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Review exempt foods list. </w:t>
            </w:r>
            <w:r w:rsidR="00870EA2">
              <w:rPr>
                <w:rFonts w:ascii="Arial" w:hAnsi="Arial" w:cs="Arial"/>
                <w:color w:val="FFFFFF" w:themeColor="background1"/>
              </w:rPr>
              <w:t>Check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cold </w:t>
            </w:r>
            <w:r w:rsidR="000C079B">
              <w:rPr>
                <w:rFonts w:ascii="Arial" w:hAnsi="Arial" w:cs="Arial"/>
                <w:color w:val="FFFFFF" w:themeColor="background1"/>
              </w:rPr>
              <w:t>TC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food you keep for </w:t>
            </w:r>
            <w:r w:rsidR="000C079B" w:rsidRPr="000C079B">
              <w:rPr>
                <w:rFonts w:ascii="Arial" w:hAnsi="Arial" w:cs="Arial"/>
                <w:i/>
                <w:iCs/>
                <w:color w:val="FFFFFF" w:themeColor="background1"/>
              </w:rPr>
              <w:t>more than 24 hour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after you </w:t>
            </w:r>
            <w:r w:rsidRPr="000C079B">
              <w:rPr>
                <w:rFonts w:ascii="Arial" w:hAnsi="Arial" w:cs="Arial"/>
                <w:color w:val="FFFFFF" w:themeColor="background1"/>
              </w:rPr>
              <w:t xml:space="preserve">prepare or 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>open the package</w:t>
            </w:r>
            <w:r w:rsidR="000C079B">
              <w:rPr>
                <w:rFonts w:ascii="Arial" w:hAnsi="Arial" w:cs="Arial"/>
                <w:color w:val="FFFFFF" w:themeColor="background1"/>
              </w:rPr>
              <w:t>.</w:t>
            </w:r>
          </w:p>
        </w:tc>
      </w:tr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0"/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Deli meat</w:t>
            </w:r>
            <w:r w:rsidR="00965F87">
              <w:rPr>
                <w:rFonts w:ascii="Arial" w:hAnsi="Arial" w:cs="Arial"/>
                <w:bCs/>
              </w:rPr>
              <w:t xml:space="preserve"> (opened package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oft or </w:t>
            </w:r>
            <w:r w:rsidDel="00326200">
              <w:rPr>
                <w:rFonts w:ascii="Arial" w:hAnsi="Arial" w:cs="Arial"/>
                <w:bCs/>
              </w:rPr>
              <w:t>semi</w:t>
            </w:r>
            <w:r w:rsidR="00326200">
              <w:rPr>
                <w:rFonts w:ascii="Arial" w:hAnsi="Arial" w:cs="Arial"/>
                <w:bCs/>
              </w:rPr>
              <w:t>-</w:t>
            </w:r>
            <w:r>
              <w:rPr>
                <w:rFonts w:ascii="Arial" w:hAnsi="Arial" w:cs="Arial"/>
                <w:bCs/>
              </w:rPr>
              <w:t>so</w:t>
            </w:r>
            <w:r w:rsidR="000824D0">
              <w:rPr>
                <w:rFonts w:ascii="Arial" w:hAnsi="Arial" w:cs="Arial"/>
                <w:bCs/>
              </w:rPr>
              <w:t>f</w:t>
            </w:r>
            <w:r>
              <w:rPr>
                <w:rFonts w:ascii="Arial" w:hAnsi="Arial" w:cs="Arial"/>
                <w:bCs/>
              </w:rPr>
              <w:t>t cheeses (such as brie, cream cheese, ricotta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Pasteurized milk</w:t>
            </w:r>
            <w:r w:rsidR="00654EDC">
              <w:rPr>
                <w:rFonts w:ascii="Arial" w:hAnsi="Arial" w:cs="Arial"/>
                <w:bCs/>
              </w:rPr>
              <w:t xml:space="preserve"> </w:t>
            </w:r>
            <w:r w:rsidR="00965F87">
              <w:rPr>
                <w:rFonts w:ascii="Arial" w:hAnsi="Arial" w:cs="Arial"/>
                <w:bCs/>
              </w:rPr>
              <w:t>(opened package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House-made</w:t>
            </w:r>
            <w:r>
              <w:rPr>
                <w:rFonts w:ascii="Arial" w:hAnsi="Arial" w:cs="Arial"/>
                <w:bCs/>
              </w:rPr>
              <w:t xml:space="preserve"> salads (such as </w:t>
            </w:r>
            <w:r w:rsidR="00654EDC">
              <w:rPr>
                <w:rFonts w:ascii="Arial" w:hAnsi="Arial" w:cs="Arial"/>
                <w:bCs/>
              </w:rPr>
              <w:t>garden/</w:t>
            </w:r>
            <w:r>
              <w:rPr>
                <w:rFonts w:ascii="Arial" w:hAnsi="Arial" w:cs="Arial"/>
                <w:bCs/>
              </w:rPr>
              <w:t>lettuce, potato, macaroni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/>
              </w:rPr>
              <w:t>Cut produce (such as melon</w:t>
            </w:r>
            <w:r w:rsidR="001A6060">
              <w:rPr>
                <w:rFonts w:ascii="Arial" w:hAnsi="Arial"/>
              </w:rPr>
              <w:t xml:space="preserve"> or </w:t>
            </w:r>
            <w:r w:rsidR="000824D0">
              <w:rPr>
                <w:rFonts w:ascii="Arial" w:hAnsi="Arial"/>
              </w:rPr>
              <w:t>lettuce</w:t>
            </w:r>
            <w:r w:rsidR="001A6060">
              <w:rPr>
                <w:rFonts w:ascii="Arial" w:hAnsi="Arial"/>
              </w:rPr>
              <w:t xml:space="preserve"> cut in-house</w:t>
            </w:r>
            <w:r w:rsidR="000824D0">
              <w:rPr>
                <w:rFonts w:ascii="Arial" w:hAnsi="Arial"/>
              </w:rPr>
              <w:t>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00E08" w:rsidRPr="00C4165E">
              <w:rPr>
                <w:rFonts w:ascii="Arial" w:hAnsi="Arial"/>
              </w:rPr>
              <w:t>Cooked and cooled</w:t>
            </w:r>
            <w:r w:rsidR="009B3BB4" w:rsidRPr="00C4165E">
              <w:rPr>
                <w:rFonts w:ascii="Arial" w:hAnsi="Arial"/>
              </w:rPr>
              <w:t xml:space="preserve"> foods</w:t>
            </w:r>
            <w:r w:rsidRPr="00C4165E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124A84" w:rsidRPr="00F83C67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54EDC">
              <w:rPr>
                <w:rFonts w:ascii="Arial" w:hAnsi="Arial"/>
              </w:rPr>
              <w:t>House-made dressings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4F62CB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Date Marking Method</w:t>
            </w:r>
          </w:p>
        </w:tc>
      </w:tr>
      <w:tr w:rsidR="00FA64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B45EC1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marking method used</w:t>
            </w:r>
            <w:r>
              <w:rPr>
                <w:rFonts w:ascii="Arial" w:hAnsi="Arial"/>
                <w:b/>
                <w:bCs/>
              </w:rPr>
              <w:tab/>
              <w:t>Select the date that will be used</w:t>
            </w:r>
          </w:p>
          <w:p w14:paraId="060F1EAC" w14:textId="6BEA3F97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ticker</w:t>
            </w:r>
            <w:r>
              <w:rPr>
                <w:rFonts w:ascii="Arial" w:hAnsi="Arial" w:cs="Arial"/>
                <w:bCs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ate/day of preparation/container opening</w:t>
            </w:r>
          </w:p>
          <w:p w14:paraId="37C2E688" w14:textId="030ECDA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Color cod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Last date/day of service/discard</w:t>
            </w:r>
          </w:p>
          <w:p w14:paraId="4B12CE7D" w14:textId="40565F5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Mark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Date frozen/thawed (must be included if frozen)</w:t>
            </w:r>
          </w:p>
          <w:p w14:paraId="5FE55409" w14:textId="2B9CEAA7" w:rsidR="00FA6485" w:rsidRPr="00124A8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</w:p>
        </w:tc>
      </w:tr>
      <w:tr w:rsidR="00C53470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4F62CB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4: Verification</w:t>
            </w:r>
          </w:p>
        </w:tc>
      </w:tr>
      <w:tr w:rsidR="007D515E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E64E9" w:rsidRDefault="007D515E" w:rsidP="007D515E">
            <w:pPr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t xml:space="preserve">Who </w:t>
            </w:r>
            <w:r>
              <w:rPr>
                <w:rFonts w:ascii="Arial" w:hAnsi="Arial"/>
              </w:rPr>
              <w:t>will verify the procedure is being followed correctly</w:t>
            </w:r>
            <w:r w:rsidRPr="009E64E9">
              <w:rPr>
                <w:rFonts w:ascii="Arial" w:hAnsi="Arial"/>
              </w:rPr>
              <w:t>?</w:t>
            </w:r>
            <w:r>
              <w:rPr>
                <w:rFonts w:ascii="Arial" w:hAnsi="Arial"/>
              </w:rPr>
              <w:t xml:space="preserve"> Procedure should be verified daily. Select all that apply.</w:t>
            </w:r>
          </w:p>
          <w:p w14:paraId="26EE99E7" w14:textId="1F602DD3" w:rsidR="007D515E" w:rsidRPr="00485128" w:rsidRDefault="007D515E" w:rsidP="007D515E">
            <w:pPr>
              <w:spacing w:before="40"/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IC/Manag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Cook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Serv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 w:cs="Arial"/>
                <w:bCs/>
              </w:rPr>
              <w:instrText xml:space="preserve"> FORMCHECKBOX </w:instrText>
            </w:r>
            <w:r w:rsidR="002A23C8">
              <w:rPr>
                <w:rFonts w:ascii="Arial" w:hAnsi="Arial" w:cs="Arial"/>
                <w:bCs/>
              </w:rPr>
            </w:r>
            <w:r w:rsidR="002A23C8">
              <w:rPr>
                <w:rFonts w:ascii="Arial" w:hAnsi="Arial" w:cs="Arial"/>
                <w:bCs/>
              </w:rPr>
              <w:fldChar w:fldCharType="separate"/>
            </w:r>
            <w:r w:rsidRPr="009E64E9">
              <w:rPr>
                <w:rFonts w:ascii="Arial" w:hAnsi="Arial" w:cs="Arial"/>
                <w:bCs/>
              </w:rPr>
              <w:fldChar w:fldCharType="end"/>
            </w:r>
            <w:r w:rsidRPr="009E64E9">
              <w:rPr>
                <w:rFonts w:ascii="Arial" w:hAnsi="Arial" w:cs="Arial"/>
                <w:bCs/>
              </w:rPr>
              <w:t xml:space="preserve"> </w:t>
            </w:r>
            <w:r w:rsidRPr="009E64E9">
              <w:rPr>
                <w:rFonts w:ascii="Arial" w:hAnsi="Arial" w:cs="Arial"/>
              </w:rPr>
              <w:t xml:space="preserve">Other: </w:t>
            </w:r>
            <w:r w:rsidRPr="009E64E9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E64E9">
              <w:rPr>
                <w:rFonts w:ascii="Arial" w:hAnsi="Arial" w:cs="Arial"/>
              </w:rPr>
              <w:instrText xml:space="preserve"> FORMTEXT </w:instrText>
            </w:r>
            <w:r w:rsidRPr="009E64E9">
              <w:rPr>
                <w:rFonts w:ascii="Arial" w:hAnsi="Arial" w:cs="Arial"/>
              </w:rPr>
            </w:r>
            <w:r w:rsidRPr="009E64E9">
              <w:rPr>
                <w:rFonts w:ascii="Arial" w:hAnsi="Arial" w:cs="Arial"/>
              </w:rPr>
              <w:fldChar w:fldCharType="separate"/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</w:rPr>
              <w:fldChar w:fldCharType="end"/>
            </w:r>
          </w:p>
        </w:tc>
      </w:tr>
      <w:tr w:rsidR="00C53470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1F2D47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24A84">
              <w:rPr>
                <w:rFonts w:ascii="Arial" w:hAnsi="Arial"/>
                <w:b/>
                <w:bCs/>
              </w:rPr>
              <w:t>Temperature Monitoring</w:t>
            </w:r>
          </w:p>
          <w:p w14:paraId="5E42FF3A" w14:textId="56C620A9" w:rsidR="00124A84" w:rsidRPr="00124A8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ake sure r</w:t>
            </w:r>
            <w:r w:rsidR="008A4E64">
              <w:rPr>
                <w:rFonts w:ascii="Arial" w:hAnsi="Arial"/>
              </w:rPr>
              <w:t xml:space="preserve">efrigerator is </w:t>
            </w:r>
            <w:r>
              <w:rPr>
                <w:rFonts w:ascii="Arial" w:hAnsi="Arial"/>
              </w:rPr>
              <w:t>keeping</w:t>
            </w:r>
            <w:r w:rsidR="008A4E64">
              <w:rPr>
                <w:rFonts w:ascii="Arial" w:hAnsi="Arial"/>
              </w:rPr>
              <w:t xml:space="preserve"> food</w:t>
            </w:r>
            <w:r w:rsidR="00124A84">
              <w:rPr>
                <w:rFonts w:ascii="Arial" w:hAnsi="Arial"/>
              </w:rPr>
              <w:t xml:space="preserve"> at 41</w:t>
            </w:r>
            <w:r w:rsidR="00124A84">
              <w:rPr>
                <w:rFonts w:ascii="Symbol" w:eastAsia="Symbol" w:hAnsi="Symbol" w:cs="Symbol"/>
              </w:rPr>
              <w:sym w:font="Symbol" w:char="F0B0"/>
            </w:r>
            <w:r w:rsidR="00124A84">
              <w:rPr>
                <w:rFonts w:ascii="Arial" w:hAnsi="Arial"/>
              </w:rPr>
              <w:t>F or below</w:t>
            </w:r>
          </w:p>
          <w:p w14:paraId="6F421F21" w14:textId="52F446AB" w:rsidR="00C53470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E460B7">
              <w:rPr>
                <w:rFonts w:ascii="Arial" w:hAnsi="Arial"/>
                <w:b/>
                <w:bCs/>
              </w:rPr>
              <w:t>Proper date marks</w:t>
            </w:r>
            <w:r w:rsidR="00FB3B78">
              <w:rPr>
                <w:rFonts w:ascii="Arial" w:hAnsi="Arial"/>
                <w:b/>
                <w:bCs/>
              </w:rPr>
              <w:t xml:space="preserve"> are on required TCS foods</w:t>
            </w:r>
          </w:p>
          <w:p w14:paraId="1A213719" w14:textId="4B5FC99A" w:rsid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TCS foods held longer than 24-hours are marked</w:t>
            </w:r>
          </w:p>
          <w:p w14:paraId="2F70E718" w14:textId="25ADF6F7" w:rsidR="00C53470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 w:rsidRPr="00E460B7">
              <w:rPr>
                <w:rFonts w:ascii="Arial" w:hAnsi="Arial"/>
              </w:rPr>
              <w:t>Foods that are frozen</w:t>
            </w:r>
            <w:r w:rsidR="00B46D8E">
              <w:rPr>
                <w:rFonts w:ascii="Arial" w:hAnsi="Arial"/>
              </w:rPr>
              <w:t xml:space="preserve"> </w:t>
            </w:r>
            <w:r w:rsidR="002316BE">
              <w:rPr>
                <w:rFonts w:ascii="Arial" w:hAnsi="Arial"/>
              </w:rPr>
              <w:t>include the first date of preparation and the dates of freezing/thawing on the label</w:t>
            </w:r>
          </w:p>
          <w:p w14:paraId="7EBE2046" w14:textId="43B510E1" w:rsidR="00547377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ixed foods keep the date marking of the earliest prepared ingredient</w:t>
            </w:r>
          </w:p>
          <w:p w14:paraId="189EAB8F" w14:textId="34C0E89A" w:rsidR="00B8203C" w:rsidRP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Foods unmarked or past the date mark are discarded</w:t>
            </w:r>
          </w:p>
        </w:tc>
      </w:tr>
      <w:tr w:rsidR="00C53470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C53470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B43976" w:rsidRDefault="00C53470" w:rsidP="00C53470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A824CA">
              <w:rPr>
                <w:rFonts w:ascii="Arial" w:hAnsi="Arial"/>
              </w:rPr>
              <w:t>Select</w:t>
            </w:r>
            <w:r w:rsidR="00654EDC">
              <w:rPr>
                <w:rFonts w:ascii="Arial" w:hAnsi="Arial"/>
              </w:rPr>
              <w:t xml:space="preserve"> all that apply</w:t>
            </w:r>
          </w:p>
        </w:tc>
      </w:tr>
      <w:tr w:rsidR="004453A8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714C2758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rking system and discard requirements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2C2F4C65" w14:textId="7E15CC32" w:rsidR="004453A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2A23C8">
              <w:rPr>
                <w:rFonts w:ascii="Arial" w:hAnsi="Arial"/>
              </w:rPr>
            </w:r>
            <w:r w:rsidR="002A23C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54250D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="00C5211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5211D">
              <w:rPr>
                <w:rFonts w:ascii="Arial" w:hAnsi="Arial" w:cs="Arial"/>
              </w:rPr>
              <w:instrText xml:space="preserve"> FORMTEXT </w:instrText>
            </w:r>
            <w:r w:rsidR="00C5211D">
              <w:rPr>
                <w:rFonts w:ascii="Arial" w:hAnsi="Arial" w:cs="Arial"/>
              </w:rPr>
            </w:r>
            <w:r w:rsidR="00C5211D">
              <w:rPr>
                <w:rFonts w:ascii="Arial" w:hAnsi="Arial" w:cs="Arial"/>
              </w:rPr>
              <w:fldChar w:fldCharType="separate"/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F83C67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2D0DFD7B" w:rsidR="00FB3B78" w:rsidRPr="00C5211D" w:rsidRDefault="00C5211D" w:rsidP="00FB3B78">
      <w:pPr>
        <w:rPr>
          <w:rFonts w:asciiTheme="minorHAnsi" w:hAnsiTheme="minorHAnsi" w:cstheme="minorHAnsi"/>
          <w:sz w:val="2"/>
          <w:szCs w:val="2"/>
        </w:rPr>
      </w:pPr>
      <w:r w:rsidRPr="00C5211D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6AE495FE">
                <wp:simplePos x="0" y="0"/>
                <wp:positionH relativeFrom="rightMargin">
                  <wp:posOffset>-6734175</wp:posOffset>
                </wp:positionH>
                <wp:positionV relativeFrom="paragraph">
                  <wp:posOffset>223157</wp:posOffset>
                </wp:positionV>
                <wp:extent cx="1289840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84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AA0B3F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6 March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25pt;margin-top:17.55pt;width:101.5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 w:rsidRPr="00AA0B3F"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6 March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  <w:r w:rsidRPr="00E45B6A">
        <w:rPr>
          <w:rFonts w:asciiTheme="minorHAnsi" w:hAnsiTheme="minorHAnsi" w:cstheme="minorHAnsi"/>
          <w:noProof/>
          <w:sz w:val="4"/>
          <w:szCs w:val="4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B6A">
        <w:rPr>
          <w:rFonts w:asciiTheme="minorHAnsi" w:hAnsiTheme="minorHAnsi" w:cstheme="minorHAnsi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A6C34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0010A0">
                              <w:t>Toolkit: Date Marking</w:t>
                            </w:r>
                            <w:r>
                              <w:t xml:space="preserve"> </w:t>
                            </w:r>
                            <w:r w:rsidR="00314F56">
                              <w:t xml:space="preserve">for </w:t>
                            </w:r>
                            <w:r w:rsidR="00314F56" w:rsidRPr="00D570AD">
                              <w:t>Cheese</w:t>
                            </w:r>
                            <w:r w:rsidR="00314F56">
                              <w:t xml:space="preserve"> </w:t>
                            </w:r>
                            <w:r w:rsidR="00A87D71">
                              <w:t>&amp;</w:t>
                            </w:r>
                            <w:r w:rsidR="00314F56">
                              <w:t xml:space="preserve"> </w:t>
                            </w:r>
                            <w:r w:rsidR="00EA6C34">
                              <w:t>Exempt</w:t>
                            </w:r>
                            <w:r w:rsidR="0069601F">
                              <w:t xml:space="preserve"> Fo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EA6C34" w:rsidRDefault="00370D78" w:rsidP="00D570AD">
                      <w:pPr>
                        <w:pStyle w:val="Title"/>
                        <w:rPr>
                          <w:sz w:val="24"/>
                          <w:szCs w:val="24"/>
                        </w:rPr>
                      </w:pPr>
                      <w:r w:rsidRPr="000010A0">
                        <w:t>Toolkit: Date Marking</w:t>
                      </w:r>
                      <w:r>
                        <w:t xml:space="preserve"> </w:t>
                      </w:r>
                      <w:r w:rsidR="00314F56">
                        <w:t xml:space="preserve">for </w:t>
                      </w:r>
                      <w:r w:rsidR="00314F56" w:rsidRPr="00D570AD">
                        <w:t>Cheese</w:t>
                      </w:r>
                      <w:r w:rsidR="00314F56">
                        <w:t xml:space="preserve"> </w:t>
                      </w:r>
                      <w:r w:rsidR="00A87D71">
                        <w:t>&amp;</w:t>
                      </w:r>
                      <w:r w:rsidR="00314F56">
                        <w:t xml:space="preserve"> </w:t>
                      </w:r>
                      <w:r w:rsidR="00EA6C34">
                        <w:t>Exempt</w:t>
                      </w:r>
                      <w:r w:rsidR="0069601F">
                        <w:t xml:space="preserve"> Food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EA0FBF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F83C6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4F62CB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Soft and Soft-Ripened Cheeses Need Date Marking</w:t>
            </w:r>
          </w:p>
        </w:tc>
      </w:tr>
      <w:tr w:rsidR="00055F43" w:rsidRPr="00F83C6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2F645D" w:rsidRDefault="00055F43" w:rsidP="00055F43">
            <w:pPr>
              <w:rPr>
                <w:rFonts w:ascii="Arial" w:hAnsi="Arial" w:cs="Arial"/>
                <w:b/>
                <w:bCs/>
                <w:smallCaps/>
              </w:rPr>
            </w:pPr>
            <w:r w:rsidRPr="00997ED0">
              <w:rPr>
                <w:rFonts w:ascii="Arial" w:hAnsi="Arial" w:cs="Arial"/>
                <w:b/>
                <w:bCs/>
              </w:rPr>
              <w:t>Cheeses sliced on-site or in opened packages must be date marked and used within 7 days</w:t>
            </w:r>
            <w:r w:rsidRPr="002C1CA9">
              <w:rPr>
                <w:rFonts w:ascii="Arial" w:hAnsi="Arial" w:cs="Arial"/>
              </w:rPr>
              <w:t>.</w:t>
            </w:r>
          </w:p>
        </w:tc>
      </w:tr>
      <w:tr w:rsidR="00055F43" w:rsidRPr="00485128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055F4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</w:rPr>
            </w:pPr>
            <w:r w:rsidRPr="00055F43">
              <w:rPr>
                <w:rFonts w:ascii="Arial" w:hAnsi="Arial" w:cs="Arial"/>
                <w:i/>
                <w:iCs/>
              </w:rPr>
              <w:t>Common che</w:t>
            </w:r>
            <w:r w:rsidR="00135CD8">
              <w:rPr>
                <w:rFonts w:ascii="Arial" w:hAnsi="Arial" w:cs="Arial"/>
                <w:i/>
                <w:iCs/>
              </w:rPr>
              <w:t>e</w:t>
            </w:r>
            <w:r w:rsidRPr="00055F43">
              <w:rPr>
                <w:rFonts w:ascii="Arial" w:hAnsi="Arial" w:cs="Arial"/>
                <w:i/>
                <w:iCs/>
              </w:rPr>
              <w:t xml:space="preserve">ses are listed in </w:t>
            </w:r>
            <w:r w:rsidRPr="00055F43">
              <w:rPr>
                <w:rFonts w:ascii="Arial" w:hAnsi="Arial" w:cs="Arial"/>
                <w:b/>
                <w:bCs/>
                <w:i/>
                <w:iCs/>
              </w:rPr>
              <w:t>bold font</w:t>
            </w:r>
            <w:r w:rsidRPr="00055F43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535844" w:rsidRPr="00485128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emtejo</w:t>
            </w:r>
          </w:p>
          <w:p w14:paraId="64A67719" w14:textId="7162CD4D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pin</w:t>
            </w:r>
          </w:p>
          <w:p w14:paraId="6133F796" w14:textId="3D64DE2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nari</w:t>
            </w:r>
          </w:p>
          <w:p w14:paraId="21AE18D9" w14:textId="14E93831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kers</w:t>
            </w:r>
          </w:p>
          <w:p w14:paraId="2EFC1121" w14:textId="1F5F6A7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nbury</w:t>
            </w:r>
          </w:p>
          <w:p w14:paraId="1729DFBB" w14:textId="41576805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rberey</w:t>
            </w:r>
          </w:p>
          <w:p w14:paraId="3C78BA03" w14:textId="1094869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 Paese</w:t>
            </w:r>
          </w:p>
          <w:p w14:paraId="7E84DDF4" w14:textId="2B17D7D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la Milano</w:t>
            </w:r>
          </w:p>
          <w:p w14:paraId="4A43C3D0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ondon</w:t>
            </w:r>
          </w:p>
          <w:p w14:paraId="4623C8BC" w14:textId="3EDE715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Cambridge</w:t>
            </w:r>
          </w:p>
          <w:p w14:paraId="1D5B8B19" w14:textId="134B7728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amembert</w:t>
            </w:r>
          </w:p>
          <w:p w14:paraId="5BF409C2" w14:textId="372D1FF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ottage</w:t>
            </w:r>
          </w:p>
          <w:p w14:paraId="3C2742D9" w14:textId="52CC5C7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oulommiers</w:t>
            </w:r>
          </w:p>
          <w:p w14:paraId="493C63D6" w14:textId="6817375F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ream</w:t>
            </w:r>
          </w:p>
          <w:p w14:paraId="2CCEDCE3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rescenza</w:t>
            </w:r>
          </w:p>
          <w:p w14:paraId="16FCC9A2" w14:textId="3943BE70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Damen</w:t>
            </w:r>
          </w:p>
          <w:p w14:paraId="7AD0052B" w14:textId="4E3E9CE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armers</w:t>
            </w:r>
          </w:p>
          <w:p w14:paraId="1963411A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erme</w:t>
            </w:r>
          </w:p>
          <w:p w14:paraId="16F4EDE8" w14:textId="3F9D795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Formagelle</w:t>
            </w:r>
          </w:p>
          <w:p w14:paraId="3DAD6879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Gournay</w:t>
            </w:r>
          </w:p>
          <w:p w14:paraId="408DC37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Livarot</w:t>
            </w:r>
          </w:p>
          <w:p w14:paraId="1991BB4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aitre</w:t>
            </w:r>
          </w:p>
          <w:p w14:paraId="06CB3C7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ignot</w:t>
            </w:r>
          </w:p>
          <w:p w14:paraId="3DDC2DC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ont d’Or</w:t>
            </w:r>
          </w:p>
          <w:p w14:paraId="42D4DEC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Mozzarella</w:t>
            </w:r>
          </w:p>
          <w:p w14:paraId="7B72FD3C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Neufchatel</w:t>
            </w:r>
          </w:p>
          <w:p w14:paraId="660540C3" w14:textId="4AE1C04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 xml:space="preserve">Queso de Hoja </w:t>
            </w:r>
          </w:p>
          <w:p w14:paraId="08E25067" w14:textId="6E01033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l Pais</w:t>
            </w:r>
          </w:p>
          <w:p w14:paraId="6D33474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 Puna</w:t>
            </w:r>
          </w:p>
          <w:p w14:paraId="634229A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Queso Fresco</w:t>
            </w:r>
          </w:p>
          <w:p w14:paraId="7C46161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Provatura</w:t>
            </w:r>
          </w:p>
          <w:p w14:paraId="27CA18F8" w14:textId="043A21B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Ricotta</w:t>
            </w:r>
          </w:p>
          <w:p w14:paraId="0F2CA6F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Scamorze</w:t>
            </w:r>
          </w:p>
          <w:p w14:paraId="3F0DB5B5" w14:textId="34AEC2BA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illiers</w:t>
            </w:r>
          </w:p>
          <w:p w14:paraId="5AD4657D" w14:textId="3A7A1FE2" w:rsidR="00535844" w:rsidRPr="00970420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oid</w:t>
            </w:r>
          </w:p>
        </w:tc>
      </w:tr>
      <w:tr w:rsidR="00535844" w:rsidRPr="00F83C6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4F62CB" w:rsidRDefault="004F62CB" w:rsidP="00997ED0">
            <w:pPr>
              <w:jc w:val="center"/>
              <w:rPr>
                <w:rFonts w:ascii="Arial" w:hAnsi="Arial" w:cs="Arial"/>
                <w:color w:val="FFFFFF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Date Marking Exemptions</w:t>
            </w:r>
          </w:p>
        </w:tc>
      </w:tr>
      <w:tr w:rsidR="003D7954" w:rsidRPr="00F83C6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2C1CA9" w:rsidRDefault="003D7954" w:rsidP="00D66262">
            <w:pPr>
              <w:widowControl w:val="0"/>
              <w:rPr>
                <w:rFonts w:ascii="Arial" w:hAnsi="Arial"/>
                <w:bCs/>
              </w:rPr>
            </w:pPr>
            <w:r w:rsidRPr="003D7954">
              <w:rPr>
                <w:rFonts w:ascii="Arial" w:hAnsi="Arial"/>
                <w:b/>
              </w:rPr>
              <w:t>The following foods are not required to be date marked</w:t>
            </w:r>
            <w:r w:rsidRPr="005D2AF7">
              <w:rPr>
                <w:rFonts w:ascii="Arial" w:hAnsi="Arial"/>
                <w:bCs/>
              </w:rPr>
              <w:t>.</w:t>
            </w:r>
          </w:p>
        </w:tc>
      </w:tr>
      <w:tr w:rsidR="0063532D" w:rsidRPr="00F83C67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NonTCS foods</w:t>
            </w:r>
          </w:p>
          <w:p w14:paraId="3B524ECE" w14:textId="144FF70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kept refrigerated less than 24 hours</w:t>
            </w:r>
          </w:p>
          <w:p w14:paraId="5AC53417" w14:textId="1C8A8FE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that are not ready-to-eat</w:t>
            </w:r>
          </w:p>
          <w:p w14:paraId="035D7D9E" w14:textId="034EF85B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</w:t>
            </w:r>
            <w:r w:rsidR="009476A3">
              <w:rPr>
                <w:rFonts w:ascii="Arial" w:hAnsi="Arial"/>
                <w:bCs/>
              </w:rPr>
              <w:t xml:space="preserve"> in the sealed, commercial package</w:t>
            </w:r>
          </w:p>
          <w:p w14:paraId="3FDEE1A6" w14:textId="6DE4F37A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lstock (in-shell oysters, clams, mussels)</w:t>
            </w:r>
          </w:p>
          <w:p w14:paraId="7722F7F0" w14:textId="59589881" w:rsidR="0063532D" w:rsidRP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proofErr w:type="gramStart"/>
            <w:r w:rsidRPr="0063532D">
              <w:rPr>
                <w:rFonts w:ascii="Arial" w:hAnsi="Arial"/>
                <w:bCs/>
              </w:rPr>
              <w:t>Commercially-prepared</w:t>
            </w:r>
            <w:proofErr w:type="gramEnd"/>
            <w:r w:rsidRPr="0063532D">
              <w:rPr>
                <w:rFonts w:ascii="Arial" w:hAnsi="Arial"/>
                <w:bCs/>
              </w:rPr>
              <w:t xml:space="preserve"> deli salads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63532D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Hard cheeses (see samples below)</w:t>
            </w:r>
          </w:p>
          <w:p w14:paraId="488F22B5" w14:textId="57859472" w:rsidR="000A2B1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emi-soft cheeses</w:t>
            </w:r>
            <w:r>
              <w:rPr>
                <w:rFonts w:ascii="Arial" w:hAnsi="Arial"/>
                <w:bCs/>
              </w:rPr>
              <w:t xml:space="preserve">, low </w:t>
            </w:r>
            <w:r w:rsidRPr="0063532D">
              <w:rPr>
                <w:rFonts w:ascii="Arial" w:hAnsi="Arial"/>
                <w:bCs/>
              </w:rPr>
              <w:t>moisture (see samples below)</w:t>
            </w:r>
          </w:p>
          <w:p w14:paraId="737815AE" w14:textId="0DDDA063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ultured dairy (yogurt, sour cream, buttermilk)</w:t>
            </w:r>
          </w:p>
          <w:p w14:paraId="40514336" w14:textId="04C7AE52" w:rsid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f-stable, fermented</w:t>
            </w:r>
            <w:r>
              <w:rPr>
                <w:rFonts w:ascii="Arial" w:hAnsi="Arial"/>
                <w:bCs/>
              </w:rPr>
              <w:t>,</w:t>
            </w:r>
            <w:r w:rsidRPr="0063532D">
              <w:rPr>
                <w:rFonts w:ascii="Arial" w:hAnsi="Arial"/>
                <w:bCs/>
              </w:rPr>
              <w:t xml:space="preserve"> and salt-cured meats </w:t>
            </w:r>
            <w:r w:rsidR="00997ED0">
              <w:rPr>
                <w:rFonts w:ascii="Arial" w:hAnsi="Arial"/>
                <w:bCs/>
              </w:rPr>
              <w:br/>
            </w:r>
            <w:r w:rsidRPr="0063532D">
              <w:rPr>
                <w:rFonts w:ascii="Arial" w:hAnsi="Arial"/>
                <w:bCs/>
              </w:rPr>
              <w:t>(see samples below)</w:t>
            </w:r>
          </w:p>
          <w:p w14:paraId="75C24904" w14:textId="2A67026A" w:rsidR="0063532D" w:rsidRP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Preserved fish (pickled herring and dried/salted cod)</w:t>
            </w:r>
          </w:p>
        </w:tc>
      </w:tr>
      <w:tr w:rsidR="00E77383" w:rsidRPr="00F83C6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77383" w:rsidRDefault="00E77383" w:rsidP="00D66262">
            <w:pPr>
              <w:widowControl w:val="0"/>
            </w:pPr>
            <w:r w:rsidRPr="00E77383">
              <w:rPr>
                <w:rFonts w:ascii="Arial" w:hAnsi="Arial"/>
                <w:b/>
              </w:rPr>
              <w:t>Examples</w:t>
            </w:r>
            <w:r w:rsidR="00970420" w:rsidRPr="00E77383">
              <w:rPr>
                <w:rFonts w:ascii="Arial" w:hAnsi="Arial"/>
                <w:b/>
              </w:rPr>
              <w:t xml:space="preserve"> of hard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="00970420" w:rsidRPr="00EA0FBF">
              <w:rPr>
                <w:rFonts w:ascii="Arial" w:hAnsi="Arial"/>
                <w:bCs/>
              </w:rPr>
              <w:t xml:space="preserve">. </w:t>
            </w:r>
            <w:r w:rsidRPr="00EA0FBF">
              <w:rPr>
                <w:rFonts w:ascii="Arial" w:hAnsi="Arial"/>
                <w:bCs/>
              </w:rPr>
              <w:t>Contain 39% or less moisture.</w:t>
            </w:r>
          </w:p>
        </w:tc>
      </w:tr>
      <w:tr w:rsidR="00E77383" w:rsidRPr="00F83C6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adero</w:t>
            </w:r>
          </w:p>
          <w:p w14:paraId="1E193E5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bertam</w:t>
            </w:r>
          </w:p>
          <w:p w14:paraId="497883B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ppenzeller</w:t>
            </w:r>
          </w:p>
          <w:p w14:paraId="2F61D89A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iago medium or old</w:t>
            </w:r>
          </w:p>
          <w:p w14:paraId="57BF4C9B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Bra</w:t>
            </w:r>
          </w:p>
          <w:p w14:paraId="60EACD2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eddar</w:t>
            </w:r>
          </w:p>
          <w:p w14:paraId="2ACCE16E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ristalinna</w:t>
            </w:r>
          </w:p>
          <w:p w14:paraId="10F0FC6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lby</w:t>
            </w:r>
          </w:p>
          <w:p w14:paraId="080F9A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dam</w:t>
            </w:r>
          </w:p>
          <w:p w14:paraId="0B263B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</w:t>
            </w:r>
          </w:p>
          <w:p w14:paraId="2DF997BC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on</w:t>
            </w:r>
          </w:p>
          <w:p w14:paraId="5B3EC3C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Derby</w:t>
            </w:r>
          </w:p>
          <w:p w14:paraId="11E900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mmentaler</w:t>
            </w:r>
          </w:p>
          <w:p w14:paraId="32B5033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nglish Dairy</w:t>
            </w:r>
          </w:p>
          <w:p w14:paraId="654929CC" w14:textId="377285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ex (blue</w:t>
            </w:r>
            <w:r w:rsidR="00A824CA">
              <w:rPr>
                <w:rFonts w:ascii="Arial" w:hAnsi="Arial" w:cs="Arial"/>
              </w:rPr>
              <w:t>-</w:t>
            </w:r>
            <w:r w:rsidRPr="00E77383">
              <w:rPr>
                <w:rFonts w:ascii="Arial" w:hAnsi="Arial" w:cs="Arial"/>
              </w:rPr>
              <w:t>veined)</w:t>
            </w:r>
          </w:p>
          <w:p w14:paraId="42D568A0" w14:textId="4ECF293D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loucester</w:t>
            </w:r>
          </w:p>
          <w:p w14:paraId="101BA3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jetost</w:t>
            </w:r>
          </w:p>
          <w:p w14:paraId="0F4C381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ruyere</w:t>
            </w:r>
          </w:p>
          <w:p w14:paraId="4224847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apland</w:t>
            </w:r>
          </w:p>
          <w:p w14:paraId="7AAEF07A" w14:textId="02AE41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orraine</w:t>
            </w:r>
          </w:p>
          <w:p w14:paraId="244C70A8" w14:textId="42ED413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Oaxaca</w:t>
            </w:r>
          </w:p>
          <w:p w14:paraId="238AAC15" w14:textId="48A118B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armesan</w:t>
            </w:r>
          </w:p>
          <w:p w14:paraId="19F86D4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ecorino</w:t>
            </w:r>
          </w:p>
          <w:p w14:paraId="6A8634B5" w14:textId="34400A18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Anejo</w:t>
            </w:r>
          </w:p>
          <w:p w14:paraId="39A0E8C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Chihuahua</w:t>
            </w:r>
          </w:p>
          <w:p w14:paraId="6D0E2E9E" w14:textId="04F0E023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de Prensa</w:t>
            </w:r>
          </w:p>
          <w:p w14:paraId="541F62E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ello</w:t>
            </w:r>
          </w:p>
          <w:p w14:paraId="3E22927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eggiano</w:t>
            </w:r>
          </w:p>
          <w:p w14:paraId="0F667F9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psago</w:t>
            </w:r>
          </w:p>
          <w:p w14:paraId="6A38A38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ssenage (blue veined)</w:t>
            </w:r>
          </w:p>
          <w:p w14:paraId="19E5A2A9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tilton (blue veined)</w:t>
            </w:r>
          </w:p>
          <w:p w14:paraId="199DE2E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wiss</w:t>
            </w:r>
          </w:p>
          <w:p w14:paraId="5916393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Tignard (blue veined)</w:t>
            </w:r>
          </w:p>
          <w:p w14:paraId="449CEA0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Vize</w:t>
            </w:r>
          </w:p>
          <w:p w14:paraId="42B9178B" w14:textId="0A921DA5" w:rsid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Wensleydale (blue veined)</w:t>
            </w:r>
          </w:p>
        </w:tc>
      </w:tr>
      <w:tr w:rsidR="00535844" w:rsidRPr="00F83C67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Default="00E77383" w:rsidP="00D66262">
            <w:pPr>
              <w:widowControl w:val="0"/>
              <w:rPr>
                <w:rFonts w:ascii="Arial" w:hAnsi="Arial" w:cs="Arial"/>
              </w:rPr>
            </w:pPr>
            <w:r w:rsidRPr="00E77383">
              <w:rPr>
                <w:rFonts w:ascii="Arial" w:hAnsi="Arial"/>
                <w:b/>
              </w:rPr>
              <w:t xml:space="preserve">Examples of </w:t>
            </w:r>
            <w:r w:rsidR="00970420" w:rsidRPr="00E77383">
              <w:rPr>
                <w:rFonts w:ascii="Arial" w:hAnsi="Arial"/>
                <w:b/>
              </w:rPr>
              <w:t xml:space="preserve">semi-soft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970420">
              <w:rPr>
                <w:rFonts w:ascii="Arial" w:hAnsi="Arial"/>
                <w:bCs/>
              </w:rPr>
              <w:t>.</w:t>
            </w:r>
            <w:r w:rsidRPr="00A23E98">
              <w:rPr>
                <w:bCs/>
                <w:sz w:val="28"/>
                <w:szCs w:val="28"/>
              </w:rPr>
              <w:t xml:space="preserve"> </w:t>
            </w:r>
            <w:r w:rsidRPr="00E77383">
              <w:rPr>
                <w:rFonts w:ascii="Arial" w:hAnsi="Arial"/>
                <w:bCs/>
              </w:rPr>
              <w:t>Contain 39-50% moisture.</w:t>
            </w:r>
          </w:p>
        </w:tc>
      </w:tr>
      <w:tr w:rsidR="0053706F" w:rsidRPr="00F83C67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Asiago soft</w:t>
            </w:r>
          </w:p>
          <w:p w14:paraId="1FB375D9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attelmatt</w:t>
            </w:r>
          </w:p>
          <w:p w14:paraId="42BCD688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ellelay (blue veined)</w:t>
            </w:r>
          </w:p>
          <w:p w14:paraId="617EEAEF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lue</w:t>
            </w:r>
          </w:p>
          <w:p w14:paraId="5D07B04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rick</w:t>
            </w:r>
          </w:p>
          <w:p w14:paraId="0B01C13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amosum</w:t>
            </w:r>
          </w:p>
          <w:p w14:paraId="5D5E7B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hantelle</w:t>
            </w:r>
          </w:p>
          <w:p w14:paraId="0390C2F9" w14:textId="0AFDAA5B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Fontina</w:t>
            </w:r>
          </w:p>
          <w:p w14:paraId="38FC31E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rgonzola (blue veined)</w:t>
            </w:r>
          </w:p>
          <w:p w14:paraId="3E130C43" w14:textId="6BF7F000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uda</w:t>
            </w:r>
          </w:p>
          <w:p w14:paraId="7BCA39A8" w14:textId="54C45AD1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Derby</w:t>
            </w:r>
          </w:p>
          <w:p w14:paraId="1812E1A3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Havarti</w:t>
            </w:r>
          </w:p>
          <w:p w14:paraId="2766EA94" w14:textId="00FA2519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Konigskase</w:t>
            </w:r>
          </w:p>
          <w:p w14:paraId="32420ABB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Limburger</w:t>
            </w:r>
          </w:p>
          <w:p w14:paraId="0E0CD651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anchego</w:t>
            </w:r>
          </w:p>
          <w:p w14:paraId="493236AB" w14:textId="352BAAA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onterey</w:t>
            </w:r>
          </w:p>
          <w:p w14:paraId="266821C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uenster</w:t>
            </w:r>
          </w:p>
          <w:p w14:paraId="03E499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Oka</w:t>
            </w:r>
          </w:p>
          <w:p w14:paraId="73D22AB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ort du Salut</w:t>
            </w:r>
          </w:p>
          <w:p w14:paraId="60BCEDF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rovolone</w:t>
            </w:r>
          </w:p>
          <w:p w14:paraId="4B020DF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Bola</w:t>
            </w:r>
          </w:p>
          <w:p w14:paraId="0530059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bbiole</w:t>
            </w:r>
          </w:p>
          <w:p w14:paraId="6D30DBB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quefort (blue veined)</w:t>
            </w:r>
          </w:p>
          <w:p w14:paraId="0669D50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Samsoe</w:t>
            </w:r>
          </w:p>
          <w:p w14:paraId="251DFD0E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ilsiter</w:t>
            </w:r>
          </w:p>
          <w:p w14:paraId="61B282EE" w14:textId="4643E16B" w:rsid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rappist</w:t>
            </w:r>
          </w:p>
        </w:tc>
      </w:tr>
      <w:tr w:rsidR="00E77383" w:rsidRPr="00F83C6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2C1CA9" w:rsidRDefault="000A2B15" w:rsidP="00A23E98">
            <w:pPr>
              <w:widowControl w:val="0"/>
              <w:ind w:left="58"/>
              <w:rPr>
                <w:rFonts w:ascii="Arial" w:hAnsi="Arial"/>
                <w:bCs/>
              </w:rPr>
            </w:pPr>
            <w:r w:rsidRPr="00E77383">
              <w:rPr>
                <w:rFonts w:ascii="Arial" w:hAnsi="Arial"/>
                <w:b/>
              </w:rPr>
              <w:t xml:space="preserve">Examples </w:t>
            </w:r>
            <w:r w:rsidR="00970420" w:rsidRPr="00E77383">
              <w:rPr>
                <w:rFonts w:ascii="Arial" w:hAnsi="Arial"/>
                <w:b/>
              </w:rPr>
              <w:t xml:space="preserve">of </w:t>
            </w:r>
            <w:r w:rsidR="00970420">
              <w:rPr>
                <w:rFonts w:ascii="Arial" w:hAnsi="Arial"/>
                <w:b/>
              </w:rPr>
              <w:t>deli meats</w:t>
            </w:r>
            <w:r w:rsidR="00970420" w:rsidRPr="00E77383">
              <w:rPr>
                <w:rFonts w:ascii="Arial" w:hAnsi="Arial"/>
                <w:b/>
              </w:rPr>
              <w:t xml:space="preserve">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A23E98">
              <w:rPr>
                <w:rFonts w:ascii="Arial" w:hAnsi="Arial"/>
                <w:bCs/>
              </w:rPr>
              <w:t xml:space="preserve">. </w:t>
            </w:r>
            <w:r w:rsidR="00795EEC" w:rsidRPr="00A23E98">
              <w:rPr>
                <w:rFonts w:ascii="Arial" w:hAnsi="Arial"/>
                <w:bCs/>
              </w:rPr>
              <w:t>The following are shelf-stabl</w:t>
            </w:r>
            <w:r w:rsidR="00135CD8" w:rsidRPr="00A23E98">
              <w:rPr>
                <w:rFonts w:ascii="Arial" w:hAnsi="Arial"/>
                <w:bCs/>
              </w:rPr>
              <w:t>e and fermented or salt-cured</w:t>
            </w:r>
            <w:r w:rsidR="00485269" w:rsidRPr="00A23E98">
              <w:rPr>
                <w:rFonts w:ascii="Arial" w:hAnsi="Arial"/>
                <w:bCs/>
              </w:rPr>
              <w:t>.</w:t>
            </w:r>
          </w:p>
        </w:tc>
      </w:tr>
      <w:tr w:rsidR="00485269" w:rsidRPr="00F83C6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turma</w:t>
            </w:r>
          </w:p>
          <w:p w14:paraId="6482D08B" w14:textId="28A87DD9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asaola</w:t>
            </w:r>
          </w:p>
          <w:p w14:paraId="3848C39C" w14:textId="62F0C8DE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pa/Capocollo</w:t>
            </w:r>
          </w:p>
          <w:p w14:paraId="053C9693" w14:textId="4A56E116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pperoni</w:t>
            </w:r>
          </w:p>
          <w:p w14:paraId="05950C26" w14:textId="0205ED2D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ciutto</w:t>
            </w:r>
          </w:p>
          <w:p w14:paraId="7DB89693" w14:textId="77777777" w:rsidR="00485269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-cured ham</w:t>
            </w:r>
          </w:p>
          <w:p w14:paraId="3DA8E749" w14:textId="0C6CEDB4" w:rsidR="00485269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ma ham</w:t>
            </w:r>
          </w:p>
        </w:tc>
      </w:tr>
    </w:tbl>
    <w:p w14:paraId="0197615A" w14:textId="74E5417C" w:rsidR="00535844" w:rsidRPr="008702CA" w:rsidRDefault="00CE0AA8" w:rsidP="002F645D">
      <w:pPr>
        <w:spacing w:before="120"/>
        <w:ind w:left="-1080"/>
        <w:rPr>
          <w:rFonts w:asciiTheme="minorHAnsi" w:hAnsiTheme="minorHAnsi" w:cstheme="minorHAnsi"/>
          <w:sz w:val="4"/>
          <w:szCs w:val="4"/>
        </w:rPr>
      </w:pPr>
      <w:r>
        <w:rPr>
          <w:rFonts w:ascii="Arial" w:hAnsi="Arial" w:cs="Arial"/>
        </w:rPr>
        <w:t>To request this document in another format, call 1-800-515-0127. Deaf or hard of hearing customers, please call 711 (Washington Relay) or email civil.rights@doh.wa.gov.</w:t>
      </w:r>
    </w:p>
    <w:sectPr w:rsidR="00535844" w:rsidRPr="008702CA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215E6" w14:textId="77777777" w:rsidR="00FF46DE" w:rsidRDefault="00FF46DE">
      <w:r>
        <w:separator/>
      </w:r>
    </w:p>
  </w:endnote>
  <w:endnote w:type="continuationSeparator" w:id="0">
    <w:p w14:paraId="34F82B3A" w14:textId="77777777" w:rsidR="00FF46DE" w:rsidRDefault="00FF46DE">
      <w:r>
        <w:continuationSeparator/>
      </w:r>
    </w:p>
  </w:endnote>
  <w:endnote w:type="continuationNotice" w:id="1">
    <w:p w14:paraId="05F859C3" w14:textId="77777777" w:rsidR="00FF46DE" w:rsidRDefault="00FF4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Date Marking </w:t>
    </w:r>
    <w:r w:rsidR="000A71A9">
      <w:rPr>
        <w:rFonts w:ascii="Arial" w:hAnsi="Arial" w:cs="Arial"/>
        <w:sz w:val="18"/>
        <w:szCs w:val="16"/>
      </w:rPr>
      <w:t>for Cheese &amp; Exempt Food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</w:t>
    </w:r>
    <w:r w:rsidR="00135CD8" w:rsidRPr="00AA0B3F">
      <w:rPr>
        <w:rFonts w:ascii="Arial" w:hAnsi="Arial" w:cs="Arial"/>
        <w:sz w:val="18"/>
        <w:szCs w:val="16"/>
      </w:rPr>
      <w:t>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A4E64" w:rsidRPr="00AA0B3F">
      <w:rPr>
        <w:rFonts w:ascii="Arial" w:hAnsi="Arial" w:cs="Arial"/>
        <w:sz w:val="18"/>
        <w:szCs w:val="16"/>
      </w:rPr>
      <w:t>Date Marking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74A41" w14:textId="77777777" w:rsidR="00FF46DE" w:rsidRDefault="00FF46DE">
      <w:r>
        <w:separator/>
      </w:r>
    </w:p>
  </w:footnote>
  <w:footnote w:type="continuationSeparator" w:id="0">
    <w:p w14:paraId="38198765" w14:textId="77777777" w:rsidR="00FF46DE" w:rsidRDefault="00FF46DE">
      <w:r>
        <w:continuationSeparator/>
      </w:r>
    </w:p>
  </w:footnote>
  <w:footnote w:type="continuationNotice" w:id="1">
    <w:p w14:paraId="38C8C552" w14:textId="77777777" w:rsidR="00FF46DE" w:rsidRDefault="00FF46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CA2F682-E8D1-4268-AF8C-FCAE5E4E5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79c9064e-e5b8-43df-ae83-fe3c5fedc9bb"/>
    <ds:schemaRef ds:uri="http://purl.org/dc/terms/"/>
    <ds:schemaRef ds:uri="http://purl.org/dc/elements/1.1/"/>
    <ds:schemaRef ds:uri="6bb4863d-8cd6-4cd5-8e32-b9988c0a658a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e09e8051-de46-465e-8af3-db1f60d0013b"/>
    <ds:schemaRef ds:uri="http://schemas.microsoft.com/sharepoint/v3"/>
    <ds:schemaRef ds:uri="http://www.w3.org/XML/1998/namespace"/>
  </ds:schemaRefs>
</ds:datastoreItem>
</file>

<file path=customXml/itemProps6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> 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148</cp:revision>
  <cp:lastPrinted>2019-02-25T20:41:00Z</cp:lastPrinted>
  <dcterms:created xsi:type="dcterms:W3CDTF">2022-01-25T21:40:00Z</dcterms:created>
  <dcterms:modified xsi:type="dcterms:W3CDTF">2022-09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